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3DA16" w14:textId="77777777" w:rsidR="00C7219A" w:rsidRPr="00685C37" w:rsidRDefault="00C7219A" w:rsidP="00852E6E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685C37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685C37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852E6E" w:rsidRPr="00685C37">
        <w:rPr>
          <w:rFonts w:asciiTheme="majorBidi" w:hAnsiTheme="majorBidi" w:cstheme="majorBidi"/>
          <w:b/>
          <w:bCs/>
          <w:sz w:val="26"/>
          <w:szCs w:val="26"/>
        </w:rPr>
        <w:t>1</w:t>
      </w:r>
    </w:p>
    <w:p w14:paraId="1523DA17" w14:textId="77777777" w:rsidR="00685C37" w:rsidRDefault="00C7219A" w:rsidP="00685C37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685C37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852E6E" w:rsidRPr="00685C37">
        <w:rPr>
          <w:rFonts w:asciiTheme="majorBidi" w:hAnsiTheme="majorBidi" w:cstheme="majorBidi"/>
          <w:b/>
          <w:bCs/>
          <w:sz w:val="26"/>
          <w:szCs w:val="26"/>
          <w:u w:val="single"/>
        </w:rPr>
        <w:t>Identification of the common laboratory glassware, pipettes and Equipment</w:t>
      </w:r>
      <w:r w:rsidRPr="00685C37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</w:p>
    <w:p w14:paraId="1523DA18" w14:textId="77777777" w:rsidR="001F3D3C" w:rsidRPr="001F3D3C" w:rsidRDefault="00685C37" w:rsidP="001F3D3C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1F3D3C">
        <w:rPr>
          <w:rFonts w:asciiTheme="majorBidi" w:hAnsiTheme="majorBidi" w:cstheme="majorBidi"/>
          <w:b/>
          <w:bCs/>
          <w:sz w:val="24"/>
          <w:szCs w:val="24"/>
        </w:rPr>
        <w:t xml:space="preserve">-Objective: </w:t>
      </w:r>
    </w:p>
    <w:p w14:paraId="1523DA19" w14:textId="77777777" w:rsidR="00C7219A" w:rsidRPr="001F3D3C" w:rsidRDefault="00685C37" w:rsidP="001F3D3C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1F3D3C">
        <w:rPr>
          <w:rFonts w:asciiTheme="majorBidi" w:hAnsiTheme="majorBidi" w:cstheme="majorBidi"/>
          <w:sz w:val="24"/>
          <w:szCs w:val="24"/>
        </w:rPr>
        <w:t>To be familiar with most common biochemistry lab tools and equipment</w:t>
      </w:r>
    </w:p>
    <w:p w14:paraId="1523DA1A" w14:textId="77777777" w:rsidR="00C7219A" w:rsidRDefault="001F3D3C" w:rsidP="00874DC0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</w:t>
      </w:r>
      <w:r w:rsidR="00874DC0">
        <w:rPr>
          <w:rFonts w:asciiTheme="majorBidi" w:hAnsiTheme="majorBidi" w:cstheme="majorBidi"/>
          <w:b/>
          <w:bCs/>
          <w:sz w:val="24"/>
          <w:szCs w:val="24"/>
        </w:rPr>
        <w:t xml:space="preserve"> and Results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523DA1B" w14:textId="77777777" w:rsidR="003828EE" w:rsidRPr="00B0086F" w:rsidRDefault="008A22A4" w:rsidP="00B0086F">
      <w:pPr>
        <w:pStyle w:val="ListParagraph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B0086F">
        <w:rPr>
          <w:rFonts w:asciiTheme="majorBidi" w:hAnsiTheme="majorBidi" w:cstheme="majorBidi"/>
          <w:b/>
          <w:bCs/>
          <w:sz w:val="24"/>
          <w:szCs w:val="24"/>
        </w:rPr>
        <w:t>Identification of the common laboratory glassware</w:t>
      </w:r>
      <w:r w:rsidR="003828EE" w:rsidRPr="00B0086F"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margin" w:tblpXSpec="center" w:tblpY="525"/>
        <w:tblW w:w="9840" w:type="dxa"/>
        <w:tblLook w:val="04A0" w:firstRow="1" w:lastRow="0" w:firstColumn="1" w:lastColumn="0" w:noHBand="0" w:noVBand="1"/>
      </w:tblPr>
      <w:tblGrid>
        <w:gridCol w:w="2405"/>
        <w:gridCol w:w="4154"/>
        <w:gridCol w:w="3281"/>
      </w:tblGrid>
      <w:tr w:rsidR="00660326" w14:paraId="1523DA1F" w14:textId="77777777" w:rsidTr="00685C37">
        <w:trPr>
          <w:trHeight w:val="277"/>
        </w:trPr>
        <w:tc>
          <w:tcPr>
            <w:tcW w:w="2405" w:type="dxa"/>
          </w:tcPr>
          <w:p w14:paraId="1523DA1C" w14:textId="77777777" w:rsidR="00660326" w:rsidRPr="006530AF" w:rsidRDefault="00660326" w:rsidP="00660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lassware number</w:t>
            </w:r>
          </w:p>
        </w:tc>
        <w:tc>
          <w:tcPr>
            <w:tcW w:w="4154" w:type="dxa"/>
          </w:tcPr>
          <w:p w14:paraId="1523DA1D" w14:textId="77777777" w:rsidR="00660326" w:rsidRPr="006530AF" w:rsidRDefault="00660326" w:rsidP="00660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 of glassware</w:t>
            </w:r>
          </w:p>
        </w:tc>
        <w:tc>
          <w:tcPr>
            <w:tcW w:w="3281" w:type="dxa"/>
          </w:tcPr>
          <w:p w14:paraId="1523DA1E" w14:textId="77777777" w:rsidR="00660326" w:rsidRPr="006530AF" w:rsidRDefault="00660326" w:rsidP="00660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volume (capacity)</w:t>
            </w:r>
          </w:p>
        </w:tc>
      </w:tr>
      <w:tr w:rsidR="006530AF" w14:paraId="1523DA23" w14:textId="77777777" w:rsidTr="006530AF">
        <w:trPr>
          <w:trHeight w:val="378"/>
        </w:trPr>
        <w:tc>
          <w:tcPr>
            <w:tcW w:w="2405" w:type="dxa"/>
          </w:tcPr>
          <w:p w14:paraId="1523DA20" w14:textId="77777777" w:rsidR="006530AF" w:rsidRPr="006530AF" w:rsidRDefault="006530AF" w:rsidP="006530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54" w:type="dxa"/>
          </w:tcPr>
          <w:p w14:paraId="1523DA21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281" w:type="dxa"/>
          </w:tcPr>
          <w:p w14:paraId="1523DA22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530AF" w14:paraId="1523DA27" w14:textId="77777777" w:rsidTr="006530AF">
        <w:trPr>
          <w:trHeight w:val="388"/>
        </w:trPr>
        <w:tc>
          <w:tcPr>
            <w:tcW w:w="2405" w:type="dxa"/>
          </w:tcPr>
          <w:p w14:paraId="1523DA24" w14:textId="77777777" w:rsidR="006530AF" w:rsidRPr="006530AF" w:rsidRDefault="006530AF" w:rsidP="006530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54" w:type="dxa"/>
          </w:tcPr>
          <w:p w14:paraId="1523DA25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281" w:type="dxa"/>
          </w:tcPr>
          <w:p w14:paraId="1523DA26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530AF" w14:paraId="1523DA2B" w14:textId="77777777" w:rsidTr="006530AF">
        <w:trPr>
          <w:trHeight w:val="378"/>
        </w:trPr>
        <w:tc>
          <w:tcPr>
            <w:tcW w:w="2405" w:type="dxa"/>
          </w:tcPr>
          <w:p w14:paraId="1523DA28" w14:textId="77777777" w:rsidR="006530AF" w:rsidRPr="006530AF" w:rsidRDefault="006530AF" w:rsidP="006530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154" w:type="dxa"/>
          </w:tcPr>
          <w:p w14:paraId="1523DA29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281" w:type="dxa"/>
          </w:tcPr>
          <w:p w14:paraId="1523DA2A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530AF" w14:paraId="1523DA2F" w14:textId="77777777" w:rsidTr="006530AF">
        <w:trPr>
          <w:trHeight w:val="388"/>
        </w:trPr>
        <w:tc>
          <w:tcPr>
            <w:tcW w:w="2405" w:type="dxa"/>
          </w:tcPr>
          <w:p w14:paraId="1523DA2C" w14:textId="77777777" w:rsidR="006530AF" w:rsidRPr="006530AF" w:rsidRDefault="006530AF" w:rsidP="006530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154" w:type="dxa"/>
          </w:tcPr>
          <w:p w14:paraId="1523DA2D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281" w:type="dxa"/>
          </w:tcPr>
          <w:p w14:paraId="1523DA2E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530AF" w14:paraId="1523DA33" w14:textId="77777777" w:rsidTr="006530AF">
        <w:trPr>
          <w:trHeight w:val="388"/>
        </w:trPr>
        <w:tc>
          <w:tcPr>
            <w:tcW w:w="2405" w:type="dxa"/>
          </w:tcPr>
          <w:p w14:paraId="1523DA30" w14:textId="77777777" w:rsidR="006530AF" w:rsidRDefault="006530AF" w:rsidP="006530A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154" w:type="dxa"/>
          </w:tcPr>
          <w:p w14:paraId="1523DA31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281" w:type="dxa"/>
          </w:tcPr>
          <w:p w14:paraId="1523DA32" w14:textId="77777777" w:rsidR="006530AF" w:rsidRPr="006530AF" w:rsidRDefault="006530AF" w:rsidP="006530A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1523DA34" w14:textId="77777777" w:rsidR="006530AF" w:rsidRPr="00295657" w:rsidRDefault="00295657" w:rsidP="0029565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     </w:t>
      </w:r>
      <w:r w:rsidR="00B0086F" w:rsidRPr="00295657">
        <w:rPr>
          <w:rFonts w:asciiTheme="majorBidi" w:hAnsiTheme="majorBidi" w:cstheme="majorBidi"/>
          <w:b/>
          <w:bCs/>
          <w:sz w:val="24"/>
          <w:szCs w:val="24"/>
        </w:rPr>
        <w:t>A.</w:t>
      </w:r>
      <w:r w:rsidR="00B0086F" w:rsidRPr="00295657">
        <w:rPr>
          <w:rFonts w:asciiTheme="majorBidi" w:hAnsiTheme="majorBidi" w:cstheme="majorBidi"/>
          <w:sz w:val="24"/>
          <w:szCs w:val="24"/>
        </w:rPr>
        <w:t xml:space="preserve"> </w:t>
      </w:r>
      <w:r w:rsidR="008A22A4" w:rsidRPr="00295657">
        <w:rPr>
          <w:rFonts w:asciiTheme="majorBidi" w:hAnsiTheme="majorBidi" w:cstheme="majorBidi"/>
          <w:sz w:val="24"/>
          <w:szCs w:val="24"/>
        </w:rPr>
        <w:t xml:space="preserve">Write </w:t>
      </w:r>
      <w:r w:rsidR="006530AF" w:rsidRPr="00295657">
        <w:rPr>
          <w:rFonts w:asciiTheme="majorBidi" w:hAnsiTheme="majorBidi" w:cstheme="majorBidi"/>
          <w:sz w:val="24"/>
          <w:szCs w:val="24"/>
        </w:rPr>
        <w:t>the type and final volume of</w:t>
      </w:r>
      <w:r w:rsidR="008A22A4" w:rsidRPr="002956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A22A4" w:rsidRPr="00295657">
        <w:rPr>
          <w:rFonts w:asciiTheme="majorBidi" w:hAnsiTheme="majorBidi" w:cstheme="majorBidi"/>
          <w:sz w:val="24"/>
          <w:szCs w:val="24"/>
        </w:rPr>
        <w:t>glassware</w:t>
      </w:r>
      <w:r w:rsidR="006530AF" w:rsidRPr="00295657">
        <w:rPr>
          <w:rFonts w:asciiTheme="majorBidi" w:hAnsiTheme="majorBidi" w:cstheme="majorBidi"/>
          <w:sz w:val="24"/>
          <w:szCs w:val="24"/>
        </w:rPr>
        <w:t>s</w:t>
      </w:r>
      <w:proofErr w:type="spellEnd"/>
      <w:r w:rsidR="008A22A4" w:rsidRPr="00295657">
        <w:rPr>
          <w:rFonts w:asciiTheme="majorBidi" w:hAnsiTheme="majorBidi" w:cstheme="majorBidi"/>
          <w:sz w:val="24"/>
          <w:szCs w:val="24"/>
        </w:rPr>
        <w:t xml:space="preserve"> that presented to you.</w:t>
      </w:r>
      <w:r w:rsidR="00685C37" w:rsidRPr="00295657">
        <w:rPr>
          <w:rFonts w:asciiTheme="majorBidi" w:hAnsiTheme="majorBidi" w:cstheme="majorBidi"/>
          <w:sz w:val="24"/>
          <w:szCs w:val="24"/>
        </w:rPr>
        <w:br/>
      </w:r>
      <w:r w:rsidR="00874DC0" w:rsidRPr="00295657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1523DA35" w14:textId="77777777" w:rsidR="007F5C60" w:rsidRPr="00B0086F" w:rsidRDefault="00B0086F" w:rsidP="00B0086F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B. </w:t>
      </w:r>
      <w:r w:rsidR="007F5C60" w:rsidRPr="00B0086F">
        <w:rPr>
          <w:rFonts w:asciiTheme="majorBidi" w:hAnsiTheme="majorBidi" w:cstheme="majorBidi"/>
          <w:b/>
          <w:bCs/>
          <w:sz w:val="24"/>
          <w:szCs w:val="24"/>
        </w:rPr>
        <w:t>Comparing between glassware accuracy</w:t>
      </w:r>
      <w:r w:rsidR="00874DC0" w:rsidRPr="00B0086F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523DA36" w14:textId="77777777" w:rsidR="009A343D" w:rsidRPr="009A343D" w:rsidRDefault="009A343D" w:rsidP="009A343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343D">
        <w:rPr>
          <w:rFonts w:asciiTheme="majorBidi" w:hAnsiTheme="majorBidi" w:cstheme="majorBidi"/>
          <w:sz w:val="24"/>
          <w:szCs w:val="24"/>
        </w:rPr>
        <w:t xml:space="preserve">Place a beaker in the electronic </w:t>
      </w:r>
      <w:proofErr w:type="gramStart"/>
      <w:r w:rsidRPr="009A343D">
        <w:rPr>
          <w:rFonts w:asciiTheme="majorBidi" w:hAnsiTheme="majorBidi" w:cstheme="majorBidi"/>
          <w:sz w:val="24"/>
          <w:szCs w:val="24"/>
        </w:rPr>
        <w:t>balance, and</w:t>
      </w:r>
      <w:proofErr w:type="gramEnd"/>
      <w:r w:rsidRPr="009A343D">
        <w:rPr>
          <w:rFonts w:asciiTheme="majorBidi" w:hAnsiTheme="majorBidi" w:cstheme="majorBidi"/>
          <w:sz w:val="24"/>
          <w:szCs w:val="24"/>
        </w:rPr>
        <w:t xml:space="preserve"> read the weight.</w:t>
      </w:r>
    </w:p>
    <w:p w14:paraId="1523DA37" w14:textId="77777777" w:rsidR="009A343D" w:rsidRPr="009A343D" w:rsidRDefault="009A343D" w:rsidP="009A343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343D">
        <w:rPr>
          <w:rFonts w:asciiTheme="majorBidi" w:hAnsiTheme="majorBidi" w:cstheme="majorBidi"/>
          <w:sz w:val="24"/>
          <w:szCs w:val="24"/>
        </w:rPr>
        <w:t xml:space="preserve">Remove the beaker from the </w:t>
      </w:r>
      <w:proofErr w:type="gramStart"/>
      <w:r w:rsidRPr="009A343D">
        <w:rPr>
          <w:rFonts w:asciiTheme="majorBidi" w:hAnsiTheme="majorBidi" w:cstheme="majorBidi"/>
          <w:sz w:val="24"/>
          <w:szCs w:val="24"/>
        </w:rPr>
        <w:t>balance,  and</w:t>
      </w:r>
      <w:proofErr w:type="gramEnd"/>
      <w:r w:rsidRPr="009A343D">
        <w:rPr>
          <w:rFonts w:asciiTheme="majorBidi" w:hAnsiTheme="majorBidi" w:cstheme="majorBidi"/>
          <w:sz w:val="24"/>
          <w:szCs w:val="24"/>
        </w:rPr>
        <w:t xml:space="preserve"> add 5ml of water using a graduated pipette (Mohr).</w:t>
      </w:r>
    </w:p>
    <w:p w14:paraId="1523DA38" w14:textId="77777777" w:rsidR="009A343D" w:rsidRPr="009A343D" w:rsidRDefault="009A343D" w:rsidP="009A343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343D">
        <w:rPr>
          <w:rFonts w:asciiTheme="majorBidi" w:hAnsiTheme="majorBidi" w:cstheme="majorBidi"/>
          <w:sz w:val="24"/>
          <w:szCs w:val="24"/>
        </w:rPr>
        <w:t>Record the weight.</w:t>
      </w:r>
    </w:p>
    <w:p w14:paraId="1523DA39" w14:textId="77777777" w:rsidR="009A343D" w:rsidRPr="009A343D" w:rsidRDefault="009A343D" w:rsidP="009A343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343D">
        <w:rPr>
          <w:rFonts w:asciiTheme="majorBidi" w:hAnsiTheme="majorBidi" w:cstheme="majorBidi"/>
          <w:sz w:val="24"/>
          <w:szCs w:val="24"/>
        </w:rPr>
        <w:t>Repeat the procedure again by using measuring cylinder this time.</w:t>
      </w:r>
    </w:p>
    <w:p w14:paraId="1523DA3A" w14:textId="77777777" w:rsidR="00DF7207" w:rsidRPr="006530AF" w:rsidRDefault="009A343D" w:rsidP="009A343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343D">
        <w:rPr>
          <w:rFonts w:asciiTheme="majorBidi" w:hAnsiTheme="majorBidi" w:cstheme="majorBidi"/>
          <w:sz w:val="24"/>
          <w:szCs w:val="24"/>
        </w:rPr>
        <w:t>Record the weight.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2552"/>
        <w:gridCol w:w="2410"/>
        <w:gridCol w:w="3260"/>
        <w:gridCol w:w="2268"/>
      </w:tblGrid>
      <w:tr w:rsidR="007E6F4D" w14:paraId="1523DA3F" w14:textId="77777777" w:rsidTr="002D4DAC">
        <w:trPr>
          <w:trHeight w:val="433"/>
        </w:trPr>
        <w:tc>
          <w:tcPr>
            <w:tcW w:w="2552" w:type="dxa"/>
          </w:tcPr>
          <w:p w14:paraId="1523DA3B" w14:textId="77777777" w:rsidR="007E6F4D" w:rsidRPr="00EA19D6" w:rsidRDefault="007E6F4D" w:rsidP="00F12FD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ype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 glassware</w:t>
            </w:r>
          </w:p>
        </w:tc>
        <w:tc>
          <w:tcPr>
            <w:tcW w:w="2410" w:type="dxa"/>
          </w:tcPr>
          <w:p w14:paraId="1523DA3C" w14:textId="77777777" w:rsidR="007E6F4D" w:rsidRPr="00EA19D6" w:rsidRDefault="007E6F4D" w:rsidP="007E6F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Weight of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eaker</w:t>
            </w:r>
            <w:r w:rsidR="002D4DA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9A34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g)</w:t>
            </w:r>
          </w:p>
        </w:tc>
        <w:tc>
          <w:tcPr>
            <w:tcW w:w="3260" w:type="dxa"/>
          </w:tcPr>
          <w:p w14:paraId="1523DA3D" w14:textId="77777777" w:rsidR="007E6F4D" w:rsidRPr="00EA19D6" w:rsidRDefault="007E6F4D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Weight of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beaker + </w:t>
            </w: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ater</w:t>
            </w:r>
            <w:r w:rsidR="009A34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g)</w:t>
            </w:r>
          </w:p>
        </w:tc>
        <w:tc>
          <w:tcPr>
            <w:tcW w:w="2268" w:type="dxa"/>
          </w:tcPr>
          <w:p w14:paraId="1523DA3E" w14:textId="77777777" w:rsidR="00B0086F" w:rsidRPr="00EA19D6" w:rsidRDefault="007E6F4D" w:rsidP="00B0086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ight of water</w:t>
            </w:r>
            <w:r w:rsidR="009A34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g)</w:t>
            </w:r>
          </w:p>
        </w:tc>
      </w:tr>
      <w:tr w:rsidR="005B68F2" w14:paraId="1523DA44" w14:textId="77777777" w:rsidTr="002D4DAC">
        <w:trPr>
          <w:trHeight w:val="418"/>
        </w:trPr>
        <w:tc>
          <w:tcPr>
            <w:tcW w:w="2552" w:type="dxa"/>
          </w:tcPr>
          <w:p w14:paraId="1523DA40" w14:textId="77777777" w:rsidR="005B68F2" w:rsidRPr="002D4DAC" w:rsidRDefault="005B68F2" w:rsidP="006D179B">
            <w:pPr>
              <w:rPr>
                <w:rFonts w:asciiTheme="majorBidi" w:hAnsiTheme="majorBidi" w:cstheme="majorBidi"/>
              </w:rPr>
            </w:pPr>
            <w:r w:rsidRPr="002D4DAC">
              <w:rPr>
                <w:rFonts w:asciiTheme="majorBidi" w:hAnsiTheme="majorBidi" w:cstheme="majorBidi"/>
              </w:rPr>
              <w:t xml:space="preserve">Graduated pipette </w:t>
            </w:r>
          </w:p>
        </w:tc>
        <w:tc>
          <w:tcPr>
            <w:tcW w:w="2410" w:type="dxa"/>
            <w:vMerge w:val="restart"/>
          </w:tcPr>
          <w:p w14:paraId="1523DA41" w14:textId="77777777" w:rsidR="005B68F2" w:rsidRDefault="005B68F2" w:rsidP="00A56BD7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523DA42" w14:textId="77777777" w:rsidR="005B68F2" w:rsidRDefault="005B68F2" w:rsidP="00C721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523DA43" w14:textId="77777777" w:rsidR="005B68F2" w:rsidRDefault="005B68F2" w:rsidP="00C721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B68F2" w14:paraId="1523DA49" w14:textId="77777777" w:rsidTr="002D4DAC">
        <w:trPr>
          <w:trHeight w:val="427"/>
        </w:trPr>
        <w:tc>
          <w:tcPr>
            <w:tcW w:w="2552" w:type="dxa"/>
          </w:tcPr>
          <w:p w14:paraId="1523DA45" w14:textId="77777777" w:rsidR="005B68F2" w:rsidRPr="002D4DAC" w:rsidRDefault="005B68F2" w:rsidP="00905B42">
            <w:pPr>
              <w:rPr>
                <w:rFonts w:asciiTheme="majorBidi" w:hAnsiTheme="majorBidi" w:cstheme="majorBidi"/>
              </w:rPr>
            </w:pPr>
            <w:r w:rsidRPr="002D4DAC">
              <w:rPr>
                <w:rFonts w:asciiTheme="majorBidi" w:hAnsiTheme="majorBidi" w:cstheme="majorBidi"/>
              </w:rPr>
              <w:t>Measuring cylinder</w:t>
            </w:r>
          </w:p>
        </w:tc>
        <w:tc>
          <w:tcPr>
            <w:tcW w:w="2410" w:type="dxa"/>
            <w:vMerge/>
          </w:tcPr>
          <w:p w14:paraId="1523DA46" w14:textId="77777777" w:rsidR="005B68F2" w:rsidRDefault="005B68F2" w:rsidP="00C721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523DA47" w14:textId="77777777" w:rsidR="005B68F2" w:rsidRDefault="005B68F2" w:rsidP="00C721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523DA48" w14:textId="77777777" w:rsidR="005B68F2" w:rsidRDefault="005B68F2" w:rsidP="00C7219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E6F4D" w14:paraId="1523DA4B" w14:textId="77777777" w:rsidTr="002D4DAC">
        <w:trPr>
          <w:trHeight w:val="403"/>
        </w:trPr>
        <w:tc>
          <w:tcPr>
            <w:tcW w:w="10490" w:type="dxa"/>
            <w:gridSpan w:val="4"/>
          </w:tcPr>
          <w:p w14:paraId="1523DA4A" w14:textId="0262492E" w:rsidR="007E6F4D" w:rsidRPr="006530AF" w:rsidRDefault="007E6F4D" w:rsidP="0089436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530A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br/>
              <w:t xml:space="preserve">Which one is more accurate? </w:t>
            </w:r>
            <w:r w:rsidR="00A51AD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Why? </w:t>
            </w:r>
            <w:r w:rsidRPr="006530A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Pr="006530AF">
              <w:rPr>
                <w:rFonts w:asciiTheme="majorBidi" w:hAnsiTheme="majorBidi" w:cstheme="majorBidi"/>
                <w:sz w:val="20"/>
                <w:szCs w:val="20"/>
              </w:rPr>
              <w:t>……………………………</w:t>
            </w:r>
            <w:r w:rsidR="00A51AD5">
              <w:rPr>
                <w:rFonts w:asciiTheme="majorBidi" w:hAnsiTheme="majorBidi" w:cstheme="majorBidi"/>
                <w:sz w:val="20"/>
                <w:szCs w:val="20"/>
              </w:rPr>
              <w:t>…………………………………….</w:t>
            </w:r>
            <w:r w:rsidRPr="006530AF">
              <w:rPr>
                <w:rFonts w:asciiTheme="majorBidi" w:hAnsiTheme="majorBidi" w:cstheme="majorBidi"/>
                <w:sz w:val="20"/>
                <w:szCs w:val="20"/>
              </w:rPr>
              <w:t>………………………….</w:t>
            </w:r>
            <w:r w:rsidRPr="006530A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br/>
              <w:t xml:space="preserve">                                                    </w:t>
            </w:r>
          </w:p>
        </w:tc>
      </w:tr>
    </w:tbl>
    <w:p w14:paraId="1523DA4C" w14:textId="77777777" w:rsidR="00C65A34" w:rsidRDefault="00C65A34" w:rsidP="006530AF">
      <w:pPr>
        <w:rPr>
          <w:rFonts w:asciiTheme="majorBidi" w:hAnsiTheme="majorBidi" w:cstheme="majorBidi"/>
          <w:sz w:val="24"/>
          <w:szCs w:val="24"/>
        </w:rPr>
      </w:pPr>
      <w:bookmarkStart w:id="0" w:name="_GoBack"/>
    </w:p>
    <w:bookmarkEnd w:id="0"/>
    <w:p w14:paraId="1523DA4D" w14:textId="77777777" w:rsidR="008A22A4" w:rsidRPr="00B0086F" w:rsidRDefault="00B0086F" w:rsidP="00B0086F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C. </w:t>
      </w:r>
      <w:r w:rsidR="008A22A4" w:rsidRPr="00B0086F">
        <w:rPr>
          <w:rFonts w:asciiTheme="majorBidi" w:hAnsiTheme="majorBidi" w:cstheme="majorBidi"/>
          <w:b/>
          <w:bCs/>
          <w:sz w:val="24"/>
          <w:szCs w:val="24"/>
        </w:rPr>
        <w:t>Identification of</w:t>
      </w:r>
      <w:r w:rsidR="00DD5D1F">
        <w:rPr>
          <w:rFonts w:asciiTheme="majorBidi" w:hAnsiTheme="majorBidi" w:cstheme="majorBidi"/>
          <w:b/>
          <w:bCs/>
          <w:sz w:val="24"/>
          <w:szCs w:val="24"/>
        </w:rPr>
        <w:t xml:space="preserve"> the common laboratory pipettes</w:t>
      </w:r>
      <w:r w:rsidR="00EA19D6" w:rsidRPr="00B0086F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523DA4E" w14:textId="77777777" w:rsidR="008A22A4" w:rsidRPr="008A22A4" w:rsidRDefault="008A22A4" w:rsidP="008A22A4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8A22A4">
        <w:rPr>
          <w:rFonts w:asciiTheme="majorBidi" w:hAnsiTheme="majorBidi" w:cstheme="majorBidi"/>
          <w:sz w:val="24"/>
          <w:szCs w:val="24"/>
        </w:rPr>
        <w:t>Examine</w:t>
      </w:r>
      <w:r w:rsidR="00894360">
        <w:rPr>
          <w:rFonts w:asciiTheme="majorBidi" w:hAnsiTheme="majorBidi" w:cstheme="majorBidi"/>
          <w:sz w:val="24"/>
          <w:szCs w:val="24"/>
        </w:rPr>
        <w:t xml:space="preserve"> the three</w:t>
      </w:r>
      <w:r w:rsidRPr="008A22A4">
        <w:rPr>
          <w:rFonts w:asciiTheme="majorBidi" w:hAnsiTheme="majorBidi" w:cstheme="majorBidi"/>
          <w:sz w:val="24"/>
          <w:szCs w:val="24"/>
        </w:rPr>
        <w:t xml:space="preserve"> pipettes placed on your laboratory bench.</w:t>
      </w:r>
    </w:p>
    <w:p w14:paraId="1523DA4F" w14:textId="77777777" w:rsidR="00DF7207" w:rsidRPr="006530AF" w:rsidRDefault="008A22A4" w:rsidP="006530AF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8A22A4">
        <w:rPr>
          <w:rFonts w:asciiTheme="majorBidi" w:hAnsiTheme="majorBidi" w:cstheme="majorBidi"/>
          <w:sz w:val="24"/>
          <w:szCs w:val="24"/>
        </w:rPr>
        <w:t xml:space="preserve">Record their types and the volume of their </w:t>
      </w:r>
      <w:r w:rsidRPr="006A4703">
        <w:rPr>
          <w:rFonts w:asciiTheme="majorBidi" w:hAnsiTheme="majorBidi" w:cstheme="majorBidi"/>
          <w:sz w:val="24"/>
          <w:szCs w:val="24"/>
          <w:u w:val="single"/>
        </w:rPr>
        <w:t>smallest divi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5077"/>
        <w:gridCol w:w="3235"/>
      </w:tblGrid>
      <w:tr w:rsidR="008B0BC9" w14:paraId="1523DA53" w14:textId="77777777" w:rsidTr="00685C37">
        <w:trPr>
          <w:trHeight w:val="295"/>
        </w:trPr>
        <w:tc>
          <w:tcPr>
            <w:tcW w:w="704" w:type="dxa"/>
          </w:tcPr>
          <w:p w14:paraId="1523DA50" w14:textId="77777777" w:rsidR="008B0BC9" w:rsidRPr="00EA19D6" w:rsidRDefault="008B0BC9" w:rsidP="00DF72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5077" w:type="dxa"/>
            <w:vAlign w:val="center"/>
          </w:tcPr>
          <w:p w14:paraId="1523DA51" w14:textId="77777777" w:rsidR="008B0BC9" w:rsidRPr="00EA19D6" w:rsidRDefault="008B0BC9" w:rsidP="00DF72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ype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f pipette</w:t>
            </w:r>
          </w:p>
        </w:tc>
        <w:tc>
          <w:tcPr>
            <w:tcW w:w="3235" w:type="dxa"/>
            <w:vAlign w:val="center"/>
          </w:tcPr>
          <w:p w14:paraId="1523DA52" w14:textId="77777777" w:rsidR="008B0BC9" w:rsidRPr="00EA19D6" w:rsidRDefault="008B0BC9" w:rsidP="00DF720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mallest division</w:t>
            </w:r>
          </w:p>
        </w:tc>
      </w:tr>
      <w:tr w:rsidR="008B0BC9" w14:paraId="1523DA57" w14:textId="77777777" w:rsidTr="008B0BC9">
        <w:trPr>
          <w:trHeight w:val="421"/>
        </w:trPr>
        <w:tc>
          <w:tcPr>
            <w:tcW w:w="704" w:type="dxa"/>
          </w:tcPr>
          <w:p w14:paraId="1523DA54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5077" w:type="dxa"/>
          </w:tcPr>
          <w:p w14:paraId="1523DA55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35" w:type="dxa"/>
          </w:tcPr>
          <w:p w14:paraId="1523DA56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B0BC9" w14:paraId="1523DA5B" w14:textId="77777777" w:rsidTr="008B0BC9">
        <w:trPr>
          <w:trHeight w:val="415"/>
        </w:trPr>
        <w:tc>
          <w:tcPr>
            <w:tcW w:w="704" w:type="dxa"/>
          </w:tcPr>
          <w:p w14:paraId="1523DA58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5077" w:type="dxa"/>
          </w:tcPr>
          <w:p w14:paraId="1523DA59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35" w:type="dxa"/>
          </w:tcPr>
          <w:p w14:paraId="1523DA5A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B0BC9" w14:paraId="1523DA5F" w14:textId="77777777" w:rsidTr="008B0BC9">
        <w:trPr>
          <w:trHeight w:val="406"/>
        </w:trPr>
        <w:tc>
          <w:tcPr>
            <w:tcW w:w="704" w:type="dxa"/>
          </w:tcPr>
          <w:p w14:paraId="1523DA5C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5077" w:type="dxa"/>
          </w:tcPr>
          <w:p w14:paraId="1523DA5D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35" w:type="dxa"/>
          </w:tcPr>
          <w:p w14:paraId="1523DA5E" w14:textId="77777777" w:rsidR="008B0BC9" w:rsidRDefault="008B0BC9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523DA60" w14:textId="77777777" w:rsidR="002C79EC" w:rsidRPr="00D468A9" w:rsidRDefault="00B0086F" w:rsidP="00D468A9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2</w:t>
      </w:r>
      <w:r w:rsidR="00DF7207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="00894360" w:rsidRPr="00DF7207">
        <w:rPr>
          <w:rFonts w:asciiTheme="majorBidi" w:hAnsiTheme="majorBidi" w:cstheme="majorBidi"/>
          <w:b/>
          <w:bCs/>
          <w:sz w:val="24"/>
          <w:szCs w:val="24"/>
        </w:rPr>
        <w:t xml:space="preserve">Identification of the common laboratory </w:t>
      </w:r>
      <w:r w:rsidR="00DF7207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894360" w:rsidRPr="00DF7207">
        <w:rPr>
          <w:rFonts w:asciiTheme="majorBidi" w:hAnsiTheme="majorBidi" w:cstheme="majorBidi"/>
          <w:b/>
          <w:bCs/>
          <w:sz w:val="24"/>
          <w:szCs w:val="24"/>
        </w:rPr>
        <w:t>quipment:</w:t>
      </w:r>
    </w:p>
    <w:p w14:paraId="1523DA61" w14:textId="77777777" w:rsidR="002C79EC" w:rsidRPr="008B0BC9" w:rsidRDefault="008B0BC9" w:rsidP="008B0BC9">
      <w:pPr>
        <w:ind w:left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D. </w:t>
      </w:r>
      <w:r w:rsidR="002C79EC" w:rsidRPr="008B0BC9">
        <w:rPr>
          <w:rFonts w:asciiTheme="majorBidi" w:hAnsiTheme="majorBidi" w:cstheme="majorBidi"/>
          <w:b/>
          <w:bCs/>
          <w:sz w:val="24"/>
          <w:szCs w:val="24"/>
        </w:rPr>
        <w:t>pH meter:</w:t>
      </w:r>
    </w:p>
    <w:p w14:paraId="1523DA62" w14:textId="77777777" w:rsidR="00894360" w:rsidRDefault="00894360" w:rsidP="00894360">
      <w:pPr>
        <w:pStyle w:val="ListParagraph"/>
        <w:ind w:left="709" w:firstLine="11"/>
        <w:rPr>
          <w:rFonts w:asciiTheme="majorBidi" w:hAnsiTheme="majorBidi" w:cstheme="majorBidi"/>
          <w:b/>
          <w:bCs/>
          <w:sz w:val="24"/>
          <w:szCs w:val="24"/>
        </w:rPr>
      </w:pPr>
    </w:p>
    <w:p w14:paraId="1523DA63" w14:textId="772F525C" w:rsidR="00894360" w:rsidRPr="00894360" w:rsidRDefault="000B410E" w:rsidP="00DF7207">
      <w:pPr>
        <w:pStyle w:val="ListParagraph"/>
        <w:numPr>
          <w:ilvl w:val="0"/>
          <w:numId w:val="13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H is already </w:t>
      </w:r>
      <w:r w:rsidRPr="000B410E">
        <w:rPr>
          <w:rFonts w:asciiTheme="majorBidi" w:hAnsiTheme="majorBidi" w:cstheme="majorBidi"/>
          <w:b/>
          <w:bCs/>
          <w:sz w:val="24"/>
          <w:szCs w:val="24"/>
        </w:rPr>
        <w:t>calibrated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1523DA64" w14:textId="0A85A25A" w:rsidR="00894360" w:rsidRPr="00DF7207" w:rsidRDefault="00894360" w:rsidP="00DF7207">
      <w:pPr>
        <w:pStyle w:val="ListParagraph"/>
        <w:numPr>
          <w:ilvl w:val="0"/>
          <w:numId w:val="13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94360">
        <w:rPr>
          <w:rFonts w:asciiTheme="majorBidi" w:hAnsiTheme="majorBidi" w:cstheme="majorBidi"/>
          <w:sz w:val="24"/>
          <w:szCs w:val="24"/>
        </w:rPr>
        <w:t>Wash the electrode with distilled water and dry</w:t>
      </w:r>
      <w:r w:rsidR="00250C05">
        <w:rPr>
          <w:rFonts w:asciiTheme="majorBidi" w:hAnsiTheme="majorBidi" w:cstheme="majorBidi"/>
          <w:sz w:val="24"/>
          <w:szCs w:val="24"/>
        </w:rPr>
        <w:t xml:space="preserve"> it</w:t>
      </w:r>
      <w:r w:rsidRPr="00894360">
        <w:rPr>
          <w:rFonts w:asciiTheme="majorBidi" w:hAnsiTheme="majorBidi" w:cstheme="majorBidi"/>
          <w:sz w:val="24"/>
          <w:szCs w:val="24"/>
        </w:rPr>
        <w:t xml:space="preserve"> by tissue then put </w:t>
      </w:r>
      <w:r>
        <w:rPr>
          <w:rFonts w:asciiTheme="majorBidi" w:hAnsiTheme="majorBidi" w:cstheme="majorBidi"/>
          <w:sz w:val="24"/>
          <w:szCs w:val="24"/>
        </w:rPr>
        <w:t xml:space="preserve">it into sample solution A then wash it again and place it in solution B </w:t>
      </w:r>
      <w:r w:rsidRPr="00894360">
        <w:rPr>
          <w:rFonts w:asciiTheme="majorBidi" w:hAnsiTheme="majorBidi" w:cstheme="majorBidi"/>
          <w:sz w:val="24"/>
          <w:szCs w:val="24"/>
        </w:rPr>
        <w:sym w:font="Wingdings" w:char="F0E8"/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94360">
        <w:rPr>
          <w:rFonts w:asciiTheme="majorBidi" w:hAnsiTheme="majorBidi" w:cstheme="majorBidi"/>
          <w:b/>
          <w:bCs/>
          <w:sz w:val="24"/>
          <w:szCs w:val="24"/>
        </w:rPr>
        <w:t xml:space="preserve">Read </w:t>
      </w:r>
      <w:proofErr w:type="spellStart"/>
      <w:r w:rsidRPr="00894360">
        <w:rPr>
          <w:rFonts w:asciiTheme="majorBidi" w:hAnsiTheme="majorBidi" w:cstheme="majorBidi"/>
          <w:b/>
          <w:bCs/>
          <w:sz w:val="24"/>
          <w:szCs w:val="24"/>
        </w:rPr>
        <w:t>p</w:t>
      </w:r>
      <w:r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894360">
        <w:rPr>
          <w:rFonts w:asciiTheme="majorBidi" w:hAnsiTheme="majorBidi" w:cstheme="majorBidi"/>
          <w:b/>
          <w:bCs/>
          <w:sz w:val="24"/>
          <w:szCs w:val="24"/>
        </w:rPr>
        <w:t>.</w:t>
      </w:r>
      <w:proofErr w:type="spellEnd"/>
    </w:p>
    <w:p w14:paraId="1523DA65" w14:textId="77777777" w:rsidR="00DF7207" w:rsidRPr="00894360" w:rsidRDefault="00DF7207" w:rsidP="00DF7207">
      <w:pPr>
        <w:pStyle w:val="ListParagraph"/>
        <w:spacing w:line="276" w:lineRule="auto"/>
        <w:ind w:left="1080"/>
        <w:rPr>
          <w:rFonts w:asciiTheme="majorBidi" w:hAnsiTheme="majorBidi" w:cstheme="majorBidi"/>
          <w:sz w:val="24"/>
          <w:szCs w:val="24"/>
        </w:rPr>
      </w:pPr>
    </w:p>
    <w:p w14:paraId="1523DA66" w14:textId="77777777" w:rsidR="00DF7207" w:rsidRPr="00D468A9" w:rsidRDefault="00894360" w:rsidP="00D468A9">
      <w:pPr>
        <w:pStyle w:val="ListParagraph"/>
        <w:spacing w:line="276" w:lineRule="auto"/>
        <w:ind w:left="709"/>
        <w:rPr>
          <w:rFonts w:asciiTheme="majorBidi" w:hAnsiTheme="majorBidi" w:cstheme="majorBidi"/>
          <w:sz w:val="24"/>
          <w:szCs w:val="24"/>
        </w:rPr>
      </w:pPr>
      <w:r w:rsidRPr="00D468A9">
        <w:rPr>
          <w:rFonts w:asciiTheme="majorBidi" w:hAnsiTheme="majorBidi" w:cstheme="majorBidi"/>
          <w:b/>
          <w:bCs/>
          <w:sz w:val="24"/>
          <w:szCs w:val="24"/>
        </w:rPr>
        <w:t>Note:</w:t>
      </w:r>
      <w:r w:rsidRPr="00D468A9">
        <w:rPr>
          <w:rFonts w:asciiTheme="majorBidi" w:hAnsiTheme="majorBidi" w:cstheme="majorBidi"/>
          <w:sz w:val="24"/>
          <w:szCs w:val="24"/>
        </w:rPr>
        <w:t xml:space="preserve"> </w:t>
      </w:r>
      <w:r w:rsidR="00DF7207" w:rsidRPr="00D468A9">
        <w:rPr>
          <w:rFonts w:asciiTheme="majorBidi" w:hAnsiTheme="majorBidi" w:cstheme="majorBidi"/>
          <w:sz w:val="24"/>
          <w:szCs w:val="24"/>
        </w:rPr>
        <w:t>A</w:t>
      </w:r>
      <w:r w:rsidRPr="00D468A9">
        <w:rPr>
          <w:rFonts w:asciiTheme="majorBidi" w:hAnsiTheme="majorBidi" w:cstheme="majorBidi"/>
          <w:sz w:val="24"/>
          <w:szCs w:val="24"/>
        </w:rPr>
        <w:t>fter use the electrode, you should storage it in distilled water and</w:t>
      </w:r>
      <w:r w:rsidR="00DD5D1F">
        <w:rPr>
          <w:rFonts w:asciiTheme="majorBidi" w:hAnsiTheme="majorBidi" w:cstheme="majorBidi"/>
          <w:sz w:val="24"/>
          <w:szCs w:val="24"/>
        </w:rPr>
        <w:t xml:space="preserve"> never be allowed to dry out. If</w:t>
      </w:r>
      <w:r w:rsidRPr="00D468A9">
        <w:rPr>
          <w:rFonts w:asciiTheme="majorBidi" w:hAnsiTheme="majorBidi" w:cstheme="majorBidi"/>
          <w:sz w:val="24"/>
          <w:szCs w:val="24"/>
        </w:rPr>
        <w:t xml:space="preserve"> the electrode </w:t>
      </w:r>
      <w:proofErr w:type="gramStart"/>
      <w:r w:rsidRPr="00D468A9">
        <w:rPr>
          <w:rFonts w:asciiTheme="majorBidi" w:hAnsiTheme="majorBidi" w:cstheme="majorBidi"/>
          <w:sz w:val="24"/>
          <w:szCs w:val="24"/>
        </w:rPr>
        <w:t>get</w:t>
      </w:r>
      <w:proofErr w:type="gramEnd"/>
      <w:r w:rsidRPr="00D468A9">
        <w:rPr>
          <w:rFonts w:asciiTheme="majorBidi" w:hAnsiTheme="majorBidi" w:cstheme="majorBidi"/>
          <w:sz w:val="24"/>
          <w:szCs w:val="24"/>
        </w:rPr>
        <w:t xml:space="preserve"> dry it will required reactivati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2268"/>
        <w:gridCol w:w="2694"/>
      </w:tblGrid>
      <w:tr w:rsidR="00DF7207" w14:paraId="1523DA6A" w14:textId="77777777" w:rsidTr="006530AF">
        <w:trPr>
          <w:trHeight w:val="379"/>
          <w:jc w:val="center"/>
        </w:trPr>
        <w:tc>
          <w:tcPr>
            <w:tcW w:w="2830" w:type="dxa"/>
          </w:tcPr>
          <w:p w14:paraId="1523DA67" w14:textId="77777777" w:rsidR="00DF7207" w:rsidRPr="00EA19D6" w:rsidRDefault="00DF7207" w:rsidP="00660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olution</w:t>
            </w:r>
          </w:p>
        </w:tc>
        <w:tc>
          <w:tcPr>
            <w:tcW w:w="2268" w:type="dxa"/>
          </w:tcPr>
          <w:p w14:paraId="1523DA68" w14:textId="77777777" w:rsidR="00DF7207" w:rsidRPr="00EA19D6" w:rsidRDefault="00DF7207" w:rsidP="00660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 value</w:t>
            </w:r>
            <w:r w:rsidRPr="00EA19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694" w:type="dxa"/>
          </w:tcPr>
          <w:p w14:paraId="1523DA69" w14:textId="77777777" w:rsidR="00DF7207" w:rsidRDefault="00DF7207" w:rsidP="00660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utral, acidic</w:t>
            </w:r>
            <w:r w:rsidR="00646B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or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basic </w:t>
            </w:r>
          </w:p>
        </w:tc>
      </w:tr>
      <w:tr w:rsidR="00DF7207" w14:paraId="1523DA7A" w14:textId="77777777" w:rsidTr="00646B66">
        <w:trPr>
          <w:trHeight w:val="416"/>
          <w:jc w:val="center"/>
        </w:trPr>
        <w:tc>
          <w:tcPr>
            <w:tcW w:w="2830" w:type="dxa"/>
            <w:shd w:val="clear" w:color="auto" w:fill="F2F2F2" w:themeFill="background1" w:themeFillShade="F2"/>
          </w:tcPr>
          <w:p w14:paraId="1523DA77" w14:textId="77777777" w:rsidR="00DF7207" w:rsidRDefault="00DF7207" w:rsidP="003D14B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ample A</w:t>
            </w:r>
          </w:p>
        </w:tc>
        <w:tc>
          <w:tcPr>
            <w:tcW w:w="2268" w:type="dxa"/>
          </w:tcPr>
          <w:p w14:paraId="1523DA78" w14:textId="77777777" w:rsidR="00DF7207" w:rsidRDefault="00DF7207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94" w:type="dxa"/>
          </w:tcPr>
          <w:p w14:paraId="1523DA79" w14:textId="77777777" w:rsidR="00DF7207" w:rsidRDefault="00DF7207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F7207" w14:paraId="1523DA7E" w14:textId="77777777" w:rsidTr="00646B66">
        <w:trPr>
          <w:trHeight w:val="416"/>
          <w:jc w:val="center"/>
        </w:trPr>
        <w:tc>
          <w:tcPr>
            <w:tcW w:w="2830" w:type="dxa"/>
            <w:shd w:val="clear" w:color="auto" w:fill="F2F2F2" w:themeFill="background1" w:themeFillShade="F2"/>
          </w:tcPr>
          <w:p w14:paraId="1523DA7B" w14:textId="77777777" w:rsidR="00DF7207" w:rsidRDefault="00DF7207" w:rsidP="003D14B6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ample B</w:t>
            </w:r>
          </w:p>
        </w:tc>
        <w:tc>
          <w:tcPr>
            <w:tcW w:w="2268" w:type="dxa"/>
          </w:tcPr>
          <w:p w14:paraId="1523DA7C" w14:textId="77777777" w:rsidR="00DF7207" w:rsidRDefault="00DF7207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694" w:type="dxa"/>
          </w:tcPr>
          <w:p w14:paraId="1523DA7D" w14:textId="77777777" w:rsidR="00DF7207" w:rsidRDefault="00DF7207" w:rsidP="0066032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523DA7F" w14:textId="77777777" w:rsidR="00DF7207" w:rsidRDefault="00DF7207" w:rsidP="00DF7207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523DA80" w14:textId="77777777" w:rsidR="00DF7207" w:rsidRPr="008B0BC9" w:rsidRDefault="008B0BC9" w:rsidP="008B0BC9">
      <w:pPr>
        <w:ind w:left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E. </w:t>
      </w:r>
      <w:r w:rsidR="00DF7207" w:rsidRPr="008B0BC9">
        <w:rPr>
          <w:rFonts w:asciiTheme="majorBidi" w:hAnsiTheme="majorBidi" w:cstheme="majorBidi"/>
          <w:b/>
          <w:bCs/>
          <w:sz w:val="24"/>
          <w:szCs w:val="24"/>
        </w:rPr>
        <w:t>Spectrophotometer:</w:t>
      </w:r>
    </w:p>
    <w:p w14:paraId="1523DA81" w14:textId="77777777" w:rsidR="00905B42" w:rsidRDefault="00905B42" w:rsidP="00894360">
      <w:pPr>
        <w:pStyle w:val="ListParagraph"/>
        <w:spacing w:line="276" w:lineRule="auto"/>
        <w:ind w:left="709"/>
        <w:rPr>
          <w:rFonts w:asciiTheme="majorBidi" w:hAnsiTheme="majorBidi" w:cstheme="majorBidi"/>
          <w:sz w:val="24"/>
          <w:szCs w:val="24"/>
        </w:rPr>
      </w:pPr>
    </w:p>
    <w:p w14:paraId="1523DA82" w14:textId="77777777" w:rsidR="009121D0" w:rsidRDefault="00DF7207" w:rsidP="00363DB6">
      <w:pPr>
        <w:pStyle w:val="ListParagraph"/>
        <w:numPr>
          <w:ilvl w:val="0"/>
          <w:numId w:val="16"/>
        </w:numPr>
        <w:tabs>
          <w:tab w:val="left" w:pos="5752"/>
        </w:tabs>
        <w:ind w:left="1134" w:hanging="425"/>
        <w:rPr>
          <w:rFonts w:asciiTheme="majorBidi" w:hAnsiTheme="majorBidi" w:cstheme="majorBidi"/>
          <w:sz w:val="24"/>
          <w:szCs w:val="24"/>
        </w:rPr>
      </w:pPr>
      <w:r w:rsidRPr="009121D0">
        <w:rPr>
          <w:rFonts w:asciiTheme="majorBidi" w:hAnsiTheme="majorBidi" w:cstheme="majorBidi"/>
          <w:sz w:val="24"/>
          <w:szCs w:val="24"/>
        </w:rPr>
        <w:t xml:space="preserve">Adjust the spectrophotometer to zero using </w:t>
      </w:r>
      <w:r w:rsidR="00363DB6">
        <w:rPr>
          <w:rFonts w:asciiTheme="majorBidi" w:hAnsiTheme="majorBidi" w:cstheme="majorBidi"/>
          <w:sz w:val="24"/>
          <w:szCs w:val="24"/>
        </w:rPr>
        <w:t xml:space="preserve">distal </w:t>
      </w:r>
      <w:r w:rsidR="0065132C">
        <w:rPr>
          <w:rFonts w:asciiTheme="majorBidi" w:hAnsiTheme="majorBidi" w:cstheme="majorBidi"/>
          <w:sz w:val="24"/>
          <w:szCs w:val="24"/>
        </w:rPr>
        <w:t xml:space="preserve">water as </w:t>
      </w:r>
      <w:r w:rsidRPr="009121D0">
        <w:rPr>
          <w:rFonts w:asciiTheme="majorBidi" w:hAnsiTheme="majorBidi" w:cstheme="majorBidi"/>
          <w:sz w:val="24"/>
          <w:szCs w:val="24"/>
          <w:u w:val="single"/>
        </w:rPr>
        <w:t xml:space="preserve">blank </w:t>
      </w:r>
      <w:r w:rsidRPr="009121D0">
        <w:rPr>
          <w:rFonts w:asciiTheme="majorBidi" w:hAnsiTheme="majorBidi" w:cstheme="majorBidi"/>
          <w:sz w:val="24"/>
          <w:szCs w:val="24"/>
        </w:rPr>
        <w:t>in the cuvette</w:t>
      </w:r>
      <w:r w:rsidR="009121D0">
        <w:rPr>
          <w:rFonts w:asciiTheme="majorBidi" w:hAnsiTheme="majorBidi" w:cstheme="majorBidi"/>
          <w:sz w:val="24"/>
          <w:szCs w:val="24"/>
        </w:rPr>
        <w:t>.</w:t>
      </w:r>
    </w:p>
    <w:p w14:paraId="1523DA83" w14:textId="77777777" w:rsidR="009121D0" w:rsidRDefault="009121D0" w:rsidP="009121D0">
      <w:pPr>
        <w:pStyle w:val="ListParagraph"/>
        <w:numPr>
          <w:ilvl w:val="0"/>
          <w:numId w:val="16"/>
        </w:numPr>
        <w:tabs>
          <w:tab w:val="left" w:pos="5752"/>
        </w:tabs>
        <w:ind w:left="1134" w:hanging="425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</w:t>
      </w:r>
      <w:r w:rsidR="00DF7207" w:rsidRPr="009121D0">
        <w:rPr>
          <w:rFonts w:asciiTheme="majorBidi" w:hAnsiTheme="majorBidi" w:cstheme="majorBidi"/>
          <w:sz w:val="24"/>
          <w:szCs w:val="24"/>
        </w:rPr>
        <w:t xml:space="preserve">ead the absorbance of standard solution and the solution of unknown concentration at </w:t>
      </w:r>
      <w:r w:rsidR="00DF7207" w:rsidRPr="009121D0">
        <w:rPr>
          <w:rFonts w:asciiTheme="majorBidi" w:hAnsiTheme="majorBidi" w:cstheme="majorBidi"/>
          <w:b/>
          <w:bCs/>
          <w:sz w:val="24"/>
          <w:szCs w:val="24"/>
        </w:rPr>
        <w:t>280 nm.</w:t>
      </w:r>
    </w:p>
    <w:p w14:paraId="1523DA84" w14:textId="77777777" w:rsidR="00DF7207" w:rsidRPr="00D468A9" w:rsidRDefault="009121D0" w:rsidP="00D468A9">
      <w:pPr>
        <w:pStyle w:val="ListParagraph"/>
        <w:numPr>
          <w:ilvl w:val="0"/>
          <w:numId w:val="16"/>
        </w:numPr>
        <w:tabs>
          <w:tab w:val="left" w:pos="5752"/>
        </w:tabs>
        <w:ind w:left="1134" w:hanging="425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d your result.</w:t>
      </w:r>
    </w:p>
    <w:tbl>
      <w:tblPr>
        <w:bidiVisual/>
        <w:tblW w:w="7273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67"/>
        <w:gridCol w:w="4606"/>
      </w:tblGrid>
      <w:tr w:rsidR="009121D0" w:rsidRPr="00C412D9" w14:paraId="1523DA87" w14:textId="77777777" w:rsidTr="009121D0">
        <w:trPr>
          <w:trHeight w:val="235"/>
          <w:jc w:val="center"/>
        </w:trPr>
        <w:tc>
          <w:tcPr>
            <w:tcW w:w="2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3DA85" w14:textId="77777777" w:rsidR="009121D0" w:rsidRPr="009121D0" w:rsidRDefault="009121D0" w:rsidP="00660326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9121D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bsorbance</w:t>
            </w:r>
            <w:r w:rsidR="003E306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t 280nm</w:t>
            </w:r>
          </w:p>
        </w:tc>
        <w:tc>
          <w:tcPr>
            <w:tcW w:w="4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3DA86" w14:textId="77777777" w:rsidR="009121D0" w:rsidRPr="009121D0" w:rsidRDefault="009121D0" w:rsidP="00660326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121D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olution</w:t>
            </w:r>
          </w:p>
        </w:tc>
      </w:tr>
      <w:tr w:rsidR="009121D0" w:rsidRPr="00C412D9" w14:paraId="1523DA8A" w14:textId="77777777" w:rsidTr="008B0BC9">
        <w:trPr>
          <w:trHeight w:val="81"/>
          <w:jc w:val="center"/>
        </w:trPr>
        <w:tc>
          <w:tcPr>
            <w:tcW w:w="2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3DA88" w14:textId="77777777" w:rsidR="009121D0" w:rsidRPr="009121D0" w:rsidRDefault="009121D0" w:rsidP="0066032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3DA89" w14:textId="77777777" w:rsidR="009121D0" w:rsidRPr="009121D0" w:rsidRDefault="009121D0" w:rsidP="009121D0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SA s</w:t>
            </w:r>
            <w:r w:rsidRPr="009121D0">
              <w:rPr>
                <w:rFonts w:asciiTheme="majorBidi" w:hAnsiTheme="majorBidi" w:cstheme="majorBidi"/>
                <w:sz w:val="24"/>
                <w:szCs w:val="24"/>
              </w:rPr>
              <w:t xml:space="preserve">tandard </w:t>
            </w:r>
            <w:proofErr w:type="gramStart"/>
            <w:r w:rsidRPr="009121D0">
              <w:rPr>
                <w:rFonts w:asciiTheme="majorBidi" w:hAnsiTheme="majorBidi" w:cstheme="majorBidi"/>
                <w:sz w:val="24"/>
                <w:szCs w:val="24"/>
              </w:rPr>
              <w:t xml:space="preserve">solutio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121D0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 w:rsidRPr="009121D0">
              <w:rPr>
                <w:rFonts w:asciiTheme="majorBidi" w:hAnsiTheme="majorBidi" w:cstheme="majorBidi"/>
                <w:sz w:val="24"/>
                <w:szCs w:val="24"/>
              </w:rPr>
              <w:t>0.5 g/100 ml)</w:t>
            </w:r>
          </w:p>
        </w:tc>
      </w:tr>
      <w:tr w:rsidR="009121D0" w:rsidRPr="00C412D9" w14:paraId="1523DA8D" w14:textId="77777777" w:rsidTr="008B0BC9">
        <w:trPr>
          <w:trHeight w:val="73"/>
          <w:jc w:val="center"/>
        </w:trPr>
        <w:tc>
          <w:tcPr>
            <w:tcW w:w="2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3DA8B" w14:textId="77777777" w:rsidR="009121D0" w:rsidRPr="009121D0" w:rsidRDefault="009121D0" w:rsidP="0066032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3DA8C" w14:textId="77777777" w:rsidR="009121D0" w:rsidRPr="009121D0" w:rsidRDefault="009121D0" w:rsidP="003E306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121D0">
              <w:rPr>
                <w:rFonts w:asciiTheme="majorBidi" w:hAnsiTheme="majorBidi" w:cstheme="majorBidi"/>
                <w:sz w:val="24"/>
                <w:szCs w:val="24"/>
              </w:rPr>
              <w:t xml:space="preserve">Solution of Unknown concentration </w:t>
            </w:r>
          </w:p>
        </w:tc>
      </w:tr>
    </w:tbl>
    <w:p w14:paraId="1523DA8E" w14:textId="77777777" w:rsidR="00D468A9" w:rsidRDefault="00D468A9" w:rsidP="00D468A9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523DA8F" w14:textId="77777777" w:rsidR="00D468A9" w:rsidRDefault="00D468A9" w:rsidP="00D468A9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468A9">
        <w:rPr>
          <w:rFonts w:asciiTheme="majorBidi" w:hAnsiTheme="majorBidi" w:cstheme="majorBidi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23DA93" wp14:editId="1523DA94">
                <wp:simplePos x="0" y="0"/>
                <wp:positionH relativeFrom="column">
                  <wp:posOffset>2903959</wp:posOffset>
                </wp:positionH>
                <wp:positionV relativeFrom="paragraph">
                  <wp:posOffset>252458</wp:posOffset>
                </wp:positionV>
                <wp:extent cx="2360930" cy="1404620"/>
                <wp:effectExtent l="0" t="0" r="0" b="19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3DAA1" w14:textId="77777777" w:rsidR="00660326" w:rsidRDefault="00660326" w:rsidP="00D468A9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vertAlign w:val="subscript"/>
                              </w:rPr>
                              <w:t>unknown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=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</w:rPr>
                              <w:t xml:space="preserve">C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vertAlign w:val="subscript"/>
                              </w:rPr>
                              <w:t>standard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x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vertAlign w:val="subscript"/>
                              </w:rPr>
                              <w:t>unknown</w:t>
                            </w:r>
                          </w:p>
                          <w:p w14:paraId="1523DAA2" w14:textId="77777777" w:rsidR="00660326" w:rsidRPr="00D468A9" w:rsidRDefault="00660326" w:rsidP="00D468A9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vertAlign w:val="subscript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vertAlign w:val="subscript"/>
                              </w:rPr>
                              <w:t xml:space="preserve">                                               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Pr="00D468A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vertAlign w:val="subscript"/>
                              </w:rPr>
                              <w:t>stand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="">
            <w:pict>
              <v:shapetype w14:anchorId="59091D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8.65pt;margin-top:19.9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BD&#10;o+nb4AAAAAoBAAAPAAAAAAAAAAAAAAAAAGgEAABkcnMvZG93bnJldi54bWxQSwUGAAAAAAQABADz&#10;AAAAdQUAAAAA&#10;" filled="f" stroked="f">
                <v:textbox style="mso-fit-shape-to-text:t">
                  <w:txbxContent>
                    <w:p w:rsidR="00660326" w:rsidRDefault="00660326" w:rsidP="00D468A9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 w:rsidRPr="00D468A9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t xml:space="preserve">C </w:t>
                      </w:r>
                      <w:r w:rsidRPr="00D468A9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vertAlign w:val="subscript"/>
                        </w:rPr>
                        <w:t>unknown</w:t>
                      </w:r>
                      <w:r w:rsidRPr="00D468A9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t xml:space="preserve"> =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t xml:space="preserve">      </w:t>
                      </w:r>
                      <w:r w:rsidRPr="00D468A9">
                        <w:rPr>
                          <w:rFonts w:asciiTheme="majorBidi" w:hAnsiTheme="majorBidi" w:cstheme="majorBidi"/>
                        </w:rPr>
                        <w:t xml:space="preserve">C </w:t>
                      </w:r>
                      <w:r w:rsidRPr="00D468A9">
                        <w:rPr>
                          <w:rFonts w:asciiTheme="majorBidi" w:hAnsiTheme="majorBidi" w:cstheme="majorBidi"/>
                          <w:vertAlign w:val="subscript"/>
                        </w:rPr>
                        <w:t>standard</w:t>
                      </w:r>
                      <w:r w:rsidRPr="00D468A9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x </w:t>
                      </w:r>
                      <w:r w:rsidRPr="00D468A9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A </w:t>
                      </w:r>
                      <w:r w:rsidRPr="00D468A9">
                        <w:rPr>
                          <w:rFonts w:asciiTheme="majorBidi" w:hAnsiTheme="majorBidi" w:cstheme="majorBidi"/>
                          <w:sz w:val="24"/>
                          <w:szCs w:val="24"/>
                          <w:vertAlign w:val="subscript"/>
                        </w:rPr>
                        <w:t>unknown</w:t>
                      </w:r>
                    </w:p>
                    <w:p w:rsidR="00660326" w:rsidRPr="00D468A9" w:rsidRDefault="00660326" w:rsidP="00D468A9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  <w:vertAlign w:val="subscript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  <w:vertAlign w:val="subscript"/>
                        </w:rPr>
                        <w:t xml:space="preserve">                                                </w:t>
                      </w:r>
                      <w:r w:rsidRPr="00D468A9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A </w:t>
                      </w:r>
                      <w:r w:rsidRPr="00D468A9">
                        <w:rPr>
                          <w:rFonts w:asciiTheme="majorBidi" w:hAnsiTheme="majorBidi" w:cstheme="majorBidi"/>
                          <w:sz w:val="24"/>
                          <w:szCs w:val="24"/>
                          <w:vertAlign w:val="subscript"/>
                        </w:rPr>
                        <w:t>standard</w:t>
                      </w:r>
                    </w:p>
                  </w:txbxContent>
                </v:textbox>
              </v:shape>
            </w:pict>
          </mc:Fallback>
        </mc:AlternateContent>
      </w:r>
      <w:r w:rsidRPr="00D468A9">
        <w:rPr>
          <w:rFonts w:asciiTheme="majorBidi" w:hAnsiTheme="majorBidi" w:cstheme="majorBidi"/>
          <w:b/>
          <w:bCs/>
          <w:sz w:val="24"/>
          <w:szCs w:val="24"/>
        </w:rPr>
        <w:t>Calculation:</w:t>
      </w:r>
    </w:p>
    <w:p w14:paraId="1523DA90" w14:textId="77777777" w:rsidR="00D468A9" w:rsidRPr="00363DB6" w:rsidRDefault="00D468A9" w:rsidP="00363DB6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  <w:vertAlign w:val="subscript"/>
        </w:rPr>
      </w:pPr>
      <w:r>
        <w:rPr>
          <w:rFonts w:asciiTheme="majorBidi" w:hAnsiTheme="majorBidi" w:cstheme="majorBidi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23DA95" wp14:editId="1523DA96">
                <wp:simplePos x="0" y="0"/>
                <wp:positionH relativeFrom="column">
                  <wp:posOffset>3873813</wp:posOffset>
                </wp:positionH>
                <wp:positionV relativeFrom="paragraph">
                  <wp:posOffset>249040</wp:posOffset>
                </wp:positionV>
                <wp:extent cx="1184666" cy="0"/>
                <wp:effectExtent l="0" t="0" r="349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466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329BEC9D" id="Straight Connector 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pt,19.6pt" to="398.3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23DA97" wp14:editId="1523DA98">
                <wp:simplePos x="0" y="0"/>
                <wp:positionH relativeFrom="column">
                  <wp:posOffset>1698171</wp:posOffset>
                </wp:positionH>
                <wp:positionV relativeFrom="paragraph">
                  <wp:posOffset>188712</wp:posOffset>
                </wp:positionV>
                <wp:extent cx="867747" cy="4665"/>
                <wp:effectExtent l="0" t="76200" r="27940" b="9080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7747" cy="4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shapetype w14:anchorId="35C615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33.7pt;margin-top:14.85pt;width:68.35pt;height:.3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Pr="00D468A9">
        <w:rPr>
          <w:rFonts w:asciiTheme="majorBidi" w:hAnsiTheme="majorBidi" w:cstheme="majorBidi"/>
          <w:sz w:val="24"/>
          <w:szCs w:val="24"/>
        </w:rPr>
        <w:t xml:space="preserve">C </w:t>
      </w:r>
      <w:r w:rsidRPr="00D468A9">
        <w:rPr>
          <w:rFonts w:asciiTheme="majorBidi" w:hAnsiTheme="majorBidi" w:cstheme="majorBidi"/>
          <w:sz w:val="24"/>
          <w:szCs w:val="24"/>
          <w:vertAlign w:val="subscript"/>
        </w:rPr>
        <w:t>standar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468A9">
        <w:rPr>
          <w:rFonts w:asciiTheme="majorBidi" w:hAnsiTheme="majorBidi" w:cstheme="majorBidi"/>
          <w:b/>
          <w:bCs/>
          <w:sz w:val="24"/>
          <w:szCs w:val="24"/>
        </w:rPr>
        <w:sym w:font="Wingdings" w:char="F0E8"/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468A9">
        <w:rPr>
          <w:rFonts w:asciiTheme="majorBidi" w:hAnsiTheme="majorBidi" w:cstheme="majorBidi"/>
          <w:sz w:val="24"/>
          <w:szCs w:val="24"/>
        </w:rPr>
        <w:t xml:space="preserve">A </w:t>
      </w:r>
      <w:r w:rsidRPr="00D468A9">
        <w:rPr>
          <w:rFonts w:asciiTheme="majorBidi" w:hAnsiTheme="majorBidi" w:cstheme="majorBidi"/>
          <w:sz w:val="24"/>
          <w:szCs w:val="24"/>
          <w:vertAlign w:val="subscript"/>
        </w:rPr>
        <w:t>standard</w:t>
      </w:r>
      <w:r>
        <w:rPr>
          <w:rFonts w:asciiTheme="majorBidi" w:hAnsiTheme="majorBidi" w:cstheme="majorBidi"/>
          <w:sz w:val="24"/>
          <w:szCs w:val="24"/>
          <w:vertAlign w:val="subscript"/>
        </w:rPr>
        <w:t xml:space="preserve">                                                </w:t>
      </w:r>
      <w:r>
        <w:rPr>
          <w:rFonts w:asciiTheme="majorBidi" w:hAnsiTheme="majorBidi" w:cstheme="majorBidi"/>
          <w:b/>
          <w:bCs/>
          <w:sz w:val="24"/>
          <w:szCs w:val="24"/>
          <w:vertAlign w:val="subscript"/>
        </w:rPr>
        <w:br/>
      </w:r>
      <w:r w:rsidRPr="00D468A9">
        <w:rPr>
          <w:rFonts w:asciiTheme="majorBidi" w:hAnsiTheme="majorBidi" w:cstheme="majorBidi"/>
          <w:sz w:val="24"/>
          <w:szCs w:val="24"/>
        </w:rPr>
        <w:t xml:space="preserve">C </w:t>
      </w:r>
      <w:r w:rsidRPr="00D468A9">
        <w:rPr>
          <w:rFonts w:asciiTheme="majorBidi" w:hAnsiTheme="majorBidi" w:cstheme="majorBidi"/>
          <w:sz w:val="24"/>
          <w:szCs w:val="24"/>
          <w:vertAlign w:val="subscript"/>
        </w:rPr>
        <w:t>unknown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468A9">
        <w:rPr>
          <w:rFonts w:asciiTheme="majorBidi" w:hAnsiTheme="majorBidi" w:cstheme="majorBidi"/>
          <w:b/>
          <w:bCs/>
          <w:sz w:val="24"/>
          <w:szCs w:val="24"/>
        </w:rPr>
        <w:sym w:font="Wingdings" w:char="F0E8"/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468A9">
        <w:rPr>
          <w:rFonts w:asciiTheme="majorBidi" w:hAnsiTheme="majorBidi" w:cstheme="majorBidi"/>
          <w:sz w:val="24"/>
          <w:szCs w:val="24"/>
        </w:rPr>
        <w:t xml:space="preserve">A </w:t>
      </w:r>
      <w:r w:rsidRPr="00D468A9">
        <w:rPr>
          <w:rFonts w:asciiTheme="majorBidi" w:hAnsiTheme="majorBidi" w:cstheme="majorBidi"/>
          <w:sz w:val="24"/>
          <w:szCs w:val="24"/>
          <w:vertAlign w:val="subscript"/>
        </w:rPr>
        <w:t>unknown</w:t>
      </w:r>
      <w:r w:rsidR="00363DB6">
        <w:rPr>
          <w:rFonts w:asciiTheme="majorBidi" w:hAnsiTheme="majorBidi" w:cstheme="majorBidi"/>
          <w:sz w:val="24"/>
          <w:szCs w:val="24"/>
          <w:vertAlign w:val="subscript"/>
        </w:rPr>
        <w:br/>
      </w:r>
    </w:p>
    <w:p w14:paraId="1523DA91" w14:textId="77777777" w:rsidR="008B0BC9" w:rsidRPr="00363DB6" w:rsidRDefault="00D468A9" w:rsidP="008B0BC9">
      <w:pPr>
        <w:spacing w:line="276" w:lineRule="auto"/>
        <w:rPr>
          <w:rFonts w:asciiTheme="majorBidi" w:hAnsiTheme="majorBidi" w:cstheme="majorBidi"/>
          <w:sz w:val="20"/>
          <w:szCs w:val="20"/>
        </w:rPr>
      </w:pPr>
      <w:r w:rsidRPr="00363DB6">
        <w:rPr>
          <w:rFonts w:asciiTheme="majorBidi" w:hAnsiTheme="majorBidi" w:cstheme="majorBidi"/>
          <w:sz w:val="20"/>
          <w:szCs w:val="20"/>
        </w:rPr>
        <w:t xml:space="preserve">Where, 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C </w:t>
      </w:r>
      <w:r w:rsidRPr="00363DB6">
        <w:rPr>
          <w:rFonts w:asciiTheme="majorBidi" w:hAnsiTheme="majorBidi" w:cstheme="majorBidi"/>
          <w:b/>
          <w:bCs/>
          <w:sz w:val="20"/>
          <w:szCs w:val="20"/>
          <w:vertAlign w:val="subscript"/>
        </w:rPr>
        <w:t xml:space="preserve">standard 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>=</w:t>
      </w:r>
      <w:r w:rsidRPr="00363DB6">
        <w:rPr>
          <w:rFonts w:asciiTheme="majorBidi" w:hAnsiTheme="majorBidi" w:cstheme="majorBidi"/>
          <w:sz w:val="20"/>
          <w:szCs w:val="20"/>
        </w:rPr>
        <w:t xml:space="preserve"> concentration of standard solution, 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C </w:t>
      </w:r>
      <w:r w:rsidRPr="00363DB6">
        <w:rPr>
          <w:rFonts w:asciiTheme="majorBidi" w:hAnsiTheme="majorBidi" w:cstheme="majorBidi"/>
          <w:b/>
          <w:bCs/>
          <w:sz w:val="20"/>
          <w:szCs w:val="20"/>
          <w:vertAlign w:val="subscript"/>
        </w:rPr>
        <w:t>unknown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 =</w:t>
      </w:r>
      <w:r w:rsidRPr="00363DB6">
        <w:rPr>
          <w:rFonts w:asciiTheme="majorBidi" w:hAnsiTheme="majorBidi" w:cstheme="majorBidi"/>
          <w:sz w:val="20"/>
          <w:szCs w:val="20"/>
        </w:rPr>
        <w:t xml:space="preserve"> concentration of unknown solution, </w:t>
      </w:r>
      <w:r w:rsidRPr="00363DB6">
        <w:rPr>
          <w:rFonts w:asciiTheme="majorBidi" w:hAnsiTheme="majorBidi" w:cstheme="majorBidi"/>
          <w:sz w:val="20"/>
          <w:szCs w:val="20"/>
        </w:rPr>
        <w:br/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A </w:t>
      </w:r>
      <w:r w:rsidRPr="00363DB6">
        <w:rPr>
          <w:rFonts w:asciiTheme="majorBidi" w:hAnsiTheme="majorBidi" w:cstheme="majorBidi"/>
          <w:b/>
          <w:bCs/>
          <w:sz w:val="20"/>
          <w:szCs w:val="20"/>
          <w:vertAlign w:val="subscript"/>
        </w:rPr>
        <w:t>standard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 =</w:t>
      </w:r>
      <w:r w:rsidRPr="00363DB6">
        <w:rPr>
          <w:rFonts w:asciiTheme="majorBidi" w:hAnsiTheme="majorBidi" w:cstheme="majorBidi"/>
          <w:sz w:val="20"/>
          <w:szCs w:val="20"/>
        </w:rPr>
        <w:t xml:space="preserve"> Absorbance of standard solution, 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A </w:t>
      </w:r>
      <w:r w:rsidRPr="00363DB6">
        <w:rPr>
          <w:rFonts w:asciiTheme="majorBidi" w:hAnsiTheme="majorBidi" w:cstheme="majorBidi"/>
          <w:b/>
          <w:bCs/>
          <w:sz w:val="20"/>
          <w:szCs w:val="20"/>
          <w:vertAlign w:val="subscript"/>
        </w:rPr>
        <w:t>unknown</w:t>
      </w:r>
      <w:r w:rsidRPr="00363DB6">
        <w:rPr>
          <w:rFonts w:asciiTheme="majorBidi" w:hAnsiTheme="majorBidi" w:cstheme="majorBidi"/>
          <w:b/>
          <w:bCs/>
          <w:sz w:val="20"/>
          <w:szCs w:val="20"/>
        </w:rPr>
        <w:t xml:space="preserve"> =</w:t>
      </w:r>
      <w:r w:rsidRPr="00363DB6">
        <w:rPr>
          <w:rFonts w:asciiTheme="majorBidi" w:hAnsiTheme="majorBidi" w:cstheme="majorBidi"/>
          <w:sz w:val="20"/>
          <w:szCs w:val="20"/>
        </w:rPr>
        <w:t xml:space="preserve"> Absorbance of unknown solution</w:t>
      </w:r>
      <w:r w:rsidR="00646B66" w:rsidRPr="00363DB6">
        <w:rPr>
          <w:rFonts w:asciiTheme="majorBidi" w:hAnsiTheme="majorBidi" w:cstheme="majorBidi"/>
          <w:sz w:val="20"/>
          <w:szCs w:val="20"/>
        </w:rPr>
        <w:t>.</w:t>
      </w:r>
    </w:p>
    <w:p w14:paraId="750F0D6D" w14:textId="77777777" w:rsidR="0061645C" w:rsidRDefault="0061645C" w:rsidP="008B0BC9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523DA92" w14:textId="3E6FF5D2" w:rsidR="00D468A9" w:rsidRPr="008B0BC9" w:rsidRDefault="0061645C" w:rsidP="0061645C">
      <w:pPr>
        <w:spacing w:line="60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D468A9" w:rsidRPr="008B0BC9" w:rsidSect="00C7219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3DA9B" w14:textId="77777777" w:rsidR="004B3C44" w:rsidRDefault="004B3C44" w:rsidP="00C7219A">
      <w:pPr>
        <w:spacing w:after="0" w:line="240" w:lineRule="auto"/>
      </w:pPr>
      <w:r>
        <w:separator/>
      </w:r>
    </w:p>
  </w:endnote>
  <w:endnote w:type="continuationSeparator" w:id="0">
    <w:p w14:paraId="1523DA9C" w14:textId="77777777" w:rsidR="004B3C44" w:rsidRDefault="004B3C44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23DA9F" w14:textId="77777777" w:rsidR="00660326" w:rsidRDefault="006603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AA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23DAA0" w14:textId="77777777" w:rsidR="00660326" w:rsidRDefault="00660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3DA99" w14:textId="77777777" w:rsidR="004B3C44" w:rsidRDefault="004B3C44" w:rsidP="00C7219A">
      <w:pPr>
        <w:spacing w:after="0" w:line="240" w:lineRule="auto"/>
      </w:pPr>
      <w:r>
        <w:separator/>
      </w:r>
    </w:p>
  </w:footnote>
  <w:footnote w:type="continuationSeparator" w:id="0">
    <w:p w14:paraId="1523DA9A" w14:textId="77777777" w:rsidR="004B3C44" w:rsidRDefault="004B3C44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3DA9D" w14:textId="77777777" w:rsidR="00660326" w:rsidRPr="001C33DD" w:rsidRDefault="00660326" w:rsidP="00852E6E">
    <w:pPr>
      <w:pStyle w:val="Header"/>
      <w:rPr>
        <w:rFonts w:asciiTheme="majorBidi" w:hAnsiTheme="majorBidi" w:cstheme="majorBidi"/>
        <w:sz w:val="20"/>
        <w:szCs w:val="20"/>
      </w:rPr>
    </w:pPr>
    <w:r w:rsidRPr="001C33DD">
      <w:rPr>
        <w:rFonts w:asciiTheme="majorBidi" w:hAnsiTheme="majorBidi" w:cstheme="majorBidi"/>
        <w:sz w:val="20"/>
        <w:szCs w:val="20"/>
      </w:rPr>
      <w:t>BCH</w:t>
    </w:r>
    <w:r>
      <w:rPr>
        <w:rFonts w:asciiTheme="majorBidi" w:hAnsiTheme="majorBidi" w:cstheme="majorBidi"/>
        <w:sz w:val="20"/>
        <w:szCs w:val="20"/>
      </w:rPr>
      <w:t>312</w:t>
    </w:r>
    <w:r w:rsidRPr="001C33DD">
      <w:rPr>
        <w:rFonts w:asciiTheme="majorBidi" w:hAnsiTheme="majorBidi" w:cstheme="majorBidi"/>
        <w:sz w:val="20"/>
        <w:szCs w:val="20"/>
      </w:rPr>
      <w:t xml:space="preserve"> [</w:t>
    </w:r>
    <w:proofErr w:type="gramStart"/>
    <w:r w:rsidRPr="001C33DD">
      <w:rPr>
        <w:rFonts w:asciiTheme="majorBidi" w:hAnsiTheme="majorBidi" w:cstheme="majorBidi"/>
        <w:sz w:val="20"/>
        <w:szCs w:val="20"/>
      </w:rPr>
      <w:t xml:space="preserve">Practical]   </w:t>
    </w:r>
    <w:proofErr w:type="gramEnd"/>
    <w:r w:rsidRPr="001C33DD">
      <w:rPr>
        <w:rFonts w:asciiTheme="majorBidi" w:hAnsiTheme="majorBidi" w:cstheme="majorBidi"/>
        <w:sz w:val="20"/>
        <w:szCs w:val="20"/>
      </w:rPr>
      <w:t xml:space="preserve">                                                                           </w:t>
    </w:r>
    <w:r>
      <w:rPr>
        <w:rFonts w:asciiTheme="majorBidi" w:hAnsiTheme="majorBidi" w:cstheme="majorBidi"/>
        <w:sz w:val="20"/>
        <w:szCs w:val="20"/>
      </w:rPr>
      <w:t xml:space="preserve">                        </w:t>
    </w:r>
    <w:r w:rsidRPr="001C33DD">
      <w:rPr>
        <w:rFonts w:asciiTheme="majorBidi" w:hAnsiTheme="majorBidi" w:cstheme="majorBidi"/>
        <w:sz w:val="20"/>
        <w:szCs w:val="20"/>
      </w:rPr>
      <w:t xml:space="preserve">      Biochemistry department</w:t>
    </w:r>
  </w:p>
  <w:p w14:paraId="1523DA9E" w14:textId="77777777" w:rsidR="00660326" w:rsidRDefault="00660326" w:rsidP="001C33DD">
    <w:pPr>
      <w:pStyle w:val="Header"/>
      <w:tabs>
        <w:tab w:val="clear" w:pos="4513"/>
        <w:tab w:val="clear" w:pos="9026"/>
        <w:tab w:val="left" w:pos="726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21EDA"/>
    <w:multiLevelType w:val="hybridMultilevel"/>
    <w:tmpl w:val="4A8ADECA"/>
    <w:lvl w:ilvl="0" w:tplc="827C5BA4">
      <w:start w:val="1"/>
      <w:numFmt w:val="decimal"/>
      <w:lvlText w:val="%1-"/>
      <w:lvlJc w:val="left"/>
      <w:pPr>
        <w:ind w:left="107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13E84C72"/>
    <w:multiLevelType w:val="hybridMultilevel"/>
    <w:tmpl w:val="273EF7C2"/>
    <w:lvl w:ilvl="0" w:tplc="AF2A514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9C4F03"/>
    <w:multiLevelType w:val="hybridMultilevel"/>
    <w:tmpl w:val="A972FD72"/>
    <w:lvl w:ilvl="0" w:tplc="38B01C60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71656"/>
    <w:multiLevelType w:val="hybridMultilevel"/>
    <w:tmpl w:val="6D245940"/>
    <w:lvl w:ilvl="0" w:tplc="905CC3D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DB0947"/>
    <w:multiLevelType w:val="hybridMultilevel"/>
    <w:tmpl w:val="B546ABC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C4EAE"/>
    <w:multiLevelType w:val="hybridMultilevel"/>
    <w:tmpl w:val="61C43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51105"/>
    <w:multiLevelType w:val="hybridMultilevel"/>
    <w:tmpl w:val="D9787D14"/>
    <w:lvl w:ilvl="0" w:tplc="E87C7B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4728DE"/>
    <w:multiLevelType w:val="hybridMultilevel"/>
    <w:tmpl w:val="0692629A"/>
    <w:lvl w:ilvl="0" w:tplc="38B01C60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37FA8"/>
    <w:multiLevelType w:val="hybridMultilevel"/>
    <w:tmpl w:val="A972FD72"/>
    <w:lvl w:ilvl="0" w:tplc="38B01C60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076EBD"/>
    <w:multiLevelType w:val="hybridMultilevel"/>
    <w:tmpl w:val="289672F4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3" w15:restartNumberingAfterBreak="0">
    <w:nsid w:val="3D36137F"/>
    <w:multiLevelType w:val="hybridMultilevel"/>
    <w:tmpl w:val="C5A6246C"/>
    <w:lvl w:ilvl="0" w:tplc="E87C7B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4D38D2"/>
    <w:multiLevelType w:val="hybridMultilevel"/>
    <w:tmpl w:val="96B41C56"/>
    <w:lvl w:ilvl="0" w:tplc="90CC80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A222C"/>
    <w:multiLevelType w:val="hybridMultilevel"/>
    <w:tmpl w:val="CBE8FF4E"/>
    <w:lvl w:ilvl="0" w:tplc="EAAEAEC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881C2C"/>
    <w:multiLevelType w:val="hybridMultilevel"/>
    <w:tmpl w:val="A7EE0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5F256E"/>
    <w:multiLevelType w:val="hybridMultilevel"/>
    <w:tmpl w:val="647C4A1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C72420"/>
    <w:multiLevelType w:val="hybridMultilevel"/>
    <w:tmpl w:val="9C3AFDE6"/>
    <w:lvl w:ilvl="0" w:tplc="58484A1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2EC08FF"/>
    <w:multiLevelType w:val="hybridMultilevel"/>
    <w:tmpl w:val="C4EE7B88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21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21"/>
  </w:num>
  <w:num w:numId="3">
    <w:abstractNumId w:val="17"/>
  </w:num>
  <w:num w:numId="4">
    <w:abstractNumId w:val="0"/>
  </w:num>
  <w:num w:numId="5">
    <w:abstractNumId w:val="4"/>
  </w:num>
  <w:num w:numId="6">
    <w:abstractNumId w:val="14"/>
  </w:num>
  <w:num w:numId="7">
    <w:abstractNumId w:val="5"/>
  </w:num>
  <w:num w:numId="8">
    <w:abstractNumId w:val="6"/>
  </w:num>
  <w:num w:numId="9">
    <w:abstractNumId w:val="10"/>
  </w:num>
  <w:num w:numId="10">
    <w:abstractNumId w:val="18"/>
  </w:num>
  <w:num w:numId="11">
    <w:abstractNumId w:val="2"/>
  </w:num>
  <w:num w:numId="12">
    <w:abstractNumId w:val="11"/>
  </w:num>
  <w:num w:numId="13">
    <w:abstractNumId w:val="15"/>
  </w:num>
  <w:num w:numId="14">
    <w:abstractNumId w:val="9"/>
  </w:num>
  <w:num w:numId="15">
    <w:abstractNumId w:val="13"/>
  </w:num>
  <w:num w:numId="16">
    <w:abstractNumId w:val="3"/>
  </w:num>
  <w:num w:numId="17">
    <w:abstractNumId w:val="7"/>
  </w:num>
  <w:num w:numId="18">
    <w:abstractNumId w:val="16"/>
  </w:num>
  <w:num w:numId="19">
    <w:abstractNumId w:val="19"/>
  </w:num>
  <w:num w:numId="20">
    <w:abstractNumId w:val="8"/>
  </w:num>
  <w:num w:numId="21">
    <w:abstractNumId w:val="20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TU0NLGwNDc0MLdQ0lEKTi0uzszPAykwrgUAUo4u1CwAAAA="/>
  </w:docVars>
  <w:rsids>
    <w:rsidRoot w:val="00C7219A"/>
    <w:rsid w:val="000561BE"/>
    <w:rsid w:val="00076EE1"/>
    <w:rsid w:val="000B410E"/>
    <w:rsid w:val="000F4FA7"/>
    <w:rsid w:val="0017293A"/>
    <w:rsid w:val="001C33DD"/>
    <w:rsid w:val="001C5284"/>
    <w:rsid w:val="001D71AD"/>
    <w:rsid w:val="001F3D3C"/>
    <w:rsid w:val="00245601"/>
    <w:rsid w:val="00250C05"/>
    <w:rsid w:val="00295657"/>
    <w:rsid w:val="002C79EC"/>
    <w:rsid w:val="002D4DAC"/>
    <w:rsid w:val="00326AA3"/>
    <w:rsid w:val="00344F13"/>
    <w:rsid w:val="00363DB6"/>
    <w:rsid w:val="003828EE"/>
    <w:rsid w:val="003C7288"/>
    <w:rsid w:val="003D14B6"/>
    <w:rsid w:val="003E306A"/>
    <w:rsid w:val="003F24E9"/>
    <w:rsid w:val="004061DB"/>
    <w:rsid w:val="00435F48"/>
    <w:rsid w:val="004B3C44"/>
    <w:rsid w:val="004F1A02"/>
    <w:rsid w:val="00526B40"/>
    <w:rsid w:val="00544B78"/>
    <w:rsid w:val="0055720E"/>
    <w:rsid w:val="005B68F2"/>
    <w:rsid w:val="005B6A8C"/>
    <w:rsid w:val="005D7D18"/>
    <w:rsid w:val="0061645C"/>
    <w:rsid w:val="00633176"/>
    <w:rsid w:val="00646B66"/>
    <w:rsid w:val="0065132C"/>
    <w:rsid w:val="006530AF"/>
    <w:rsid w:val="00660326"/>
    <w:rsid w:val="00685C37"/>
    <w:rsid w:val="006A4703"/>
    <w:rsid w:val="006D179B"/>
    <w:rsid w:val="007945C8"/>
    <w:rsid w:val="007E6F4D"/>
    <w:rsid w:val="007F5C60"/>
    <w:rsid w:val="00852E6E"/>
    <w:rsid w:val="008662CE"/>
    <w:rsid w:val="00874DC0"/>
    <w:rsid w:val="00894360"/>
    <w:rsid w:val="008A22A4"/>
    <w:rsid w:val="008B0BC9"/>
    <w:rsid w:val="008C333D"/>
    <w:rsid w:val="008C5360"/>
    <w:rsid w:val="008D3C74"/>
    <w:rsid w:val="00905B42"/>
    <w:rsid w:val="0091050D"/>
    <w:rsid w:val="009121D0"/>
    <w:rsid w:val="009964C1"/>
    <w:rsid w:val="009A343D"/>
    <w:rsid w:val="00A51AD5"/>
    <w:rsid w:val="00A56BD7"/>
    <w:rsid w:val="00A767D3"/>
    <w:rsid w:val="00A91B50"/>
    <w:rsid w:val="00AC1C5D"/>
    <w:rsid w:val="00AC5C11"/>
    <w:rsid w:val="00AD6178"/>
    <w:rsid w:val="00AF6675"/>
    <w:rsid w:val="00B0086F"/>
    <w:rsid w:val="00B26918"/>
    <w:rsid w:val="00B63C6E"/>
    <w:rsid w:val="00B83FE2"/>
    <w:rsid w:val="00C13AA9"/>
    <w:rsid w:val="00C65A34"/>
    <w:rsid w:val="00C7219A"/>
    <w:rsid w:val="00D17F36"/>
    <w:rsid w:val="00D468A9"/>
    <w:rsid w:val="00D5029D"/>
    <w:rsid w:val="00DD5D1F"/>
    <w:rsid w:val="00DF7207"/>
    <w:rsid w:val="00E53B43"/>
    <w:rsid w:val="00EA19D6"/>
    <w:rsid w:val="00EC205E"/>
    <w:rsid w:val="00EF05A9"/>
    <w:rsid w:val="00EF653A"/>
    <w:rsid w:val="00F12FDF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523DA16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6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5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A868D-C28B-4995-B5B9-BCE6C9C6A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9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58</cp:revision>
  <cp:lastPrinted>2017-02-15T08:20:00Z</cp:lastPrinted>
  <dcterms:created xsi:type="dcterms:W3CDTF">2015-08-11T11:54:00Z</dcterms:created>
  <dcterms:modified xsi:type="dcterms:W3CDTF">2020-01-23T13:04:00Z</dcterms:modified>
</cp:coreProperties>
</file>